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5257EF72">
                <wp:simplePos x="0" y="0"/>
                <wp:positionH relativeFrom="margin">
                  <wp:align>center</wp:align>
                </wp:positionH>
                <wp:positionV relativeFrom="paragraph">
                  <wp:posOffset>114935</wp:posOffset>
                </wp:positionV>
                <wp:extent cx="6309360" cy="0"/>
                <wp:effectExtent l="0" t="19050" r="34290" b="190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B64699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9.05pt" to="496.8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" o:allowincell="f" strokeweight="3pt">
                <w10:wrap anchorx="margin"/>
              </v:line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10098" w:type="dxa"/>
        <w:tblInd w:w="-7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670"/>
      </w:tblGrid>
      <w:tr w:rsidR="009A47A0" w14:paraId="5E37F108" w14:textId="77777777" w:rsidTr="00F61EDE">
        <w:tc>
          <w:tcPr>
            <w:tcW w:w="4428" w:type="dxa"/>
          </w:tcPr>
          <w:p w14:paraId="200AACAB" w14:textId="536BE9E9" w:rsidR="009A47A0" w:rsidRDefault="009A47A0" w:rsidP="0097575D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ame:</w:t>
            </w:r>
            <w:r w:rsidR="00284073">
              <w:rPr>
                <w:rFonts w:ascii="Arial" w:hAnsi="Arial"/>
                <w:b/>
                <w:sz w:val="22"/>
              </w:rPr>
              <w:t xml:space="preserve"> </w:t>
            </w:r>
            <w:r w:rsidR="0097575D">
              <w:rPr>
                <w:rFonts w:ascii="Arial" w:hAnsi="Arial"/>
                <w:b/>
                <w:sz w:val="22"/>
              </w:rPr>
              <w:t>Foodies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02168E8E" w14:textId="3571AA36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umber:</w:t>
            </w:r>
            <w:r w:rsidR="00284073">
              <w:rPr>
                <w:rFonts w:ascii="Arial" w:hAnsi="Arial"/>
                <w:b/>
                <w:sz w:val="22"/>
              </w:rPr>
              <w:t>1.0</w:t>
            </w:r>
          </w:p>
        </w:tc>
      </w:tr>
      <w:tr w:rsidR="009A47A0" w14:paraId="412D6127" w14:textId="77777777" w:rsidTr="00F61EDE">
        <w:tc>
          <w:tcPr>
            <w:tcW w:w="4428" w:type="dxa"/>
          </w:tcPr>
          <w:p w14:paraId="3101716D" w14:textId="40694D6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e:</w:t>
            </w:r>
            <w:r w:rsidR="00284073">
              <w:rPr>
                <w:rFonts w:ascii="Arial" w:hAnsi="Arial"/>
                <w:b/>
                <w:sz w:val="22"/>
              </w:rPr>
              <w:t>9 Apr 2022</w:t>
            </w:r>
          </w:p>
          <w:p w14:paraId="02EB378F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629E6996" w14:textId="3428C61B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vision Number: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80" w:type="dxa"/>
        <w:tblInd w:w="-7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83"/>
        <w:gridCol w:w="918"/>
        <w:gridCol w:w="3189"/>
        <w:gridCol w:w="540"/>
        <w:gridCol w:w="2250"/>
      </w:tblGrid>
      <w:tr w:rsidR="009A47A0" w14:paraId="3CE7F44F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1E98EF9D" w:rsidR="009A47A0" w:rsidRPr="00F61EDE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4"/>
                <w:szCs w:val="22"/>
              </w:rPr>
            </w:pPr>
            <w:r w:rsidRPr="00F61EDE">
              <w:rPr>
                <w:rFonts w:ascii="Arial" w:hAnsi="Arial"/>
                <w:b/>
                <w:i/>
                <w:sz w:val="24"/>
                <w:szCs w:val="22"/>
              </w:rPr>
              <w:t>PROJECT GOALS</w:t>
            </w:r>
            <w:r w:rsidR="00E50E17">
              <w:rPr>
                <w:rFonts w:ascii="Arial" w:hAnsi="Arial"/>
                <w:b/>
                <w:i/>
                <w:sz w:val="24"/>
                <w:szCs w:val="22"/>
              </w:rPr>
              <w:t xml:space="preserve"> (Objective)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E50E17">
        <w:trPr>
          <w:trHeight w:val="2118"/>
        </w:trPr>
        <w:tc>
          <w:tcPr>
            <w:tcW w:w="10080" w:type="dxa"/>
            <w:gridSpan w:val="5"/>
          </w:tcPr>
          <w:p w14:paraId="0E27B00A" w14:textId="31D80FE5" w:rsidR="00E172F5" w:rsidRPr="00E50E17" w:rsidRDefault="00EB395F" w:rsidP="00E50E17">
            <w:pPr>
              <w:spacing w:before="240"/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Organizational Goals</w:t>
            </w:r>
          </w:p>
          <w:p w14:paraId="07918236" w14:textId="4F4CC979" w:rsidR="00EB395F" w:rsidRPr="00E50E17" w:rsidRDefault="00CC500B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 xml:space="preserve">Finishing the project </w:t>
            </w:r>
            <w:r w:rsidR="00F61EDE" w:rsidRPr="00E50E17">
              <w:rPr>
                <w:sz w:val="24"/>
                <w:szCs w:val="24"/>
                <w:lang w:bidi="ar-EG"/>
              </w:rPr>
              <w:t>on</w:t>
            </w:r>
            <w:r w:rsidRPr="00E50E17">
              <w:rPr>
                <w:sz w:val="24"/>
                <w:szCs w:val="24"/>
                <w:lang w:bidi="ar-EG"/>
              </w:rPr>
              <w:t xml:space="preserve"> time frame of </w:t>
            </w:r>
            <w:r w:rsidR="0097575D" w:rsidRPr="00E50E17">
              <w:rPr>
                <w:sz w:val="24"/>
                <w:szCs w:val="24"/>
                <w:lang w:bidi="ar-EG"/>
              </w:rPr>
              <w:t>5</w:t>
            </w:r>
            <w:r w:rsidRPr="00E50E17">
              <w:rPr>
                <w:sz w:val="24"/>
                <w:szCs w:val="24"/>
                <w:lang w:bidi="ar-EG"/>
              </w:rPr>
              <w:t xml:space="preserve"> weeks (2</w:t>
            </w:r>
            <w:r w:rsidR="0097575D" w:rsidRPr="00E50E17">
              <w:rPr>
                <w:sz w:val="24"/>
                <w:szCs w:val="24"/>
                <w:lang w:bidi="ar-EG"/>
              </w:rPr>
              <w:t>12.5</w:t>
            </w:r>
            <w:r w:rsidRPr="00E50E17">
              <w:rPr>
                <w:sz w:val="24"/>
                <w:szCs w:val="24"/>
                <w:lang w:bidi="ar-EG"/>
              </w:rPr>
              <w:t xml:space="preserve"> hours).</w:t>
            </w:r>
          </w:p>
          <w:p w14:paraId="291C7184" w14:textId="7A8E3C96" w:rsidR="00F61EDE" w:rsidRPr="00E50E17" w:rsidRDefault="00F61EDE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Finishing the project on Schedule</w:t>
            </w:r>
          </w:p>
          <w:p w14:paraId="237BA6C5" w14:textId="3197600D" w:rsidR="00CC500B" w:rsidRPr="00E50E17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Finishing the project within budget.</w:t>
            </w:r>
          </w:p>
          <w:p w14:paraId="70300E4B" w14:textId="4E7A064B" w:rsidR="00F61EDE" w:rsidRPr="00E50E17" w:rsidRDefault="00F61EDE" w:rsidP="00F61EDE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ject Goals</w:t>
            </w:r>
          </w:p>
          <w:p w14:paraId="174C9749" w14:textId="77777777" w:rsidR="00F61EDE" w:rsidRPr="00E50E17" w:rsidRDefault="00F61EDE" w:rsidP="00F61EDE">
            <w:pPr>
              <w:ind w:right="900"/>
              <w:rPr>
                <w:lang w:bidi="ar-EG"/>
              </w:rPr>
            </w:pPr>
          </w:p>
          <w:p w14:paraId="2AC1DEB3" w14:textId="43C942F3" w:rsidR="00F61EDE" w:rsidRPr="00E50E17" w:rsidRDefault="00F61EDE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Project Start from 09-04-2022 to 14-04-2022</w:t>
            </w:r>
          </w:p>
          <w:p w14:paraId="7AB34539" w14:textId="292DF2D4" w:rsidR="00CC500B" w:rsidRPr="00E50E17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All Team members should work with 85% capacity for the </w:t>
            </w:r>
            <w:r w:rsidR="00374831" w:rsidRPr="00E50E17">
              <w:rPr>
                <w:sz w:val="24"/>
                <w:szCs w:val="24"/>
              </w:rPr>
              <w:t>project and 15% for learning new technologies.</w:t>
            </w:r>
          </w:p>
          <w:p w14:paraId="6CF9E0DA" w14:textId="634C0FA3" w:rsidR="00F61EDE" w:rsidRPr="00E50E17" w:rsidRDefault="00E50E17" w:rsidP="00F61EDE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Customer</w:t>
            </w:r>
            <w:r w:rsidR="00F61EDE" w:rsidRPr="00E50E17">
              <w:rPr>
                <w:sz w:val="28"/>
                <w:szCs w:val="28"/>
              </w:rPr>
              <w:t xml:space="preserve"> Goals</w:t>
            </w:r>
          </w:p>
          <w:p w14:paraId="4918F140" w14:textId="73E55AAE" w:rsidR="00F61EDE" w:rsidRPr="00E50E17" w:rsidRDefault="00F61EDE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Company must </w:t>
            </w:r>
            <w:r w:rsidR="00E50E17" w:rsidRPr="00E50E17">
              <w:rPr>
                <w:sz w:val="24"/>
                <w:szCs w:val="24"/>
              </w:rPr>
              <w:t xml:space="preserve">become </w:t>
            </w:r>
            <w:r w:rsidRPr="00E50E17">
              <w:rPr>
                <w:sz w:val="24"/>
                <w:szCs w:val="24"/>
              </w:rPr>
              <w:t>CMMI level 3</w:t>
            </w:r>
            <w:r w:rsidR="00E50E17" w:rsidRPr="00E50E17">
              <w:rPr>
                <w:sz w:val="24"/>
                <w:szCs w:val="24"/>
              </w:rPr>
              <w:t xml:space="preserve"> </w:t>
            </w:r>
          </w:p>
          <w:p w14:paraId="466A14F4" w14:textId="36940EC4" w:rsidR="00F61EDE" w:rsidRPr="00E50E17" w:rsidRDefault="00E50E17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Provide a third party assessor to ensure the product quality</w:t>
            </w:r>
          </w:p>
          <w:p w14:paraId="18D24248" w14:textId="01906623" w:rsidR="00CC500B" w:rsidRPr="00E50E17" w:rsidRDefault="00F61EDE" w:rsidP="00F61EDE">
            <w:pPr>
              <w:ind w:right="900"/>
              <w:rPr>
                <w:rtl/>
                <w:lang w:bidi="ar-EG"/>
              </w:rPr>
            </w:pPr>
            <w:r w:rsidRPr="00E50E17">
              <w:rPr>
                <w:lang w:bidi="ar-EG"/>
              </w:rPr>
              <w:t xml:space="preserve">                            </w:t>
            </w:r>
          </w:p>
          <w:p w14:paraId="554582A5" w14:textId="77777777" w:rsidR="00CC500B" w:rsidRPr="00E50E17" w:rsidRDefault="00CC500B" w:rsidP="00E172F5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cess Goals</w:t>
            </w:r>
          </w:p>
          <w:p w14:paraId="66B1E083" w14:textId="23F589E2" w:rsidR="00CC500B" w:rsidRPr="00E50E17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 xml:space="preserve">Comply with </w:t>
            </w:r>
            <w:r w:rsidR="00E50E17" w:rsidRPr="00E50E17">
              <w:rPr>
                <w:sz w:val="24"/>
                <w:szCs w:val="24"/>
                <w:lang w:bidi="ar-EG"/>
              </w:rPr>
              <w:t xml:space="preserve">the </w:t>
            </w:r>
            <w:r w:rsidRPr="00E50E17">
              <w:rPr>
                <w:sz w:val="24"/>
                <w:szCs w:val="24"/>
                <w:lang w:bidi="ar-EG"/>
              </w:rPr>
              <w:t xml:space="preserve">quality level required by the </w:t>
            </w:r>
            <w:r w:rsidR="002630BB" w:rsidRPr="00E50E17">
              <w:rPr>
                <w:sz w:val="24"/>
                <w:szCs w:val="24"/>
                <w:lang w:bidi="ar-EG"/>
              </w:rPr>
              <w:t>customer</w:t>
            </w:r>
            <w:r w:rsidRPr="00E50E17">
              <w:rPr>
                <w:sz w:val="24"/>
                <w:szCs w:val="24"/>
                <w:lang w:bidi="ar-EG"/>
              </w:rPr>
              <w:t>.</w:t>
            </w:r>
          </w:p>
          <w:p w14:paraId="45F2A5BB" w14:textId="313CF66F" w:rsidR="00374831" w:rsidRPr="00E50E17" w:rsidRDefault="00374831" w:rsidP="00E50E17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Minimize the Quality</w:t>
            </w:r>
            <w:r w:rsidR="002630BB" w:rsidRPr="00E50E17">
              <w:rPr>
                <w:sz w:val="24"/>
                <w:szCs w:val="24"/>
                <w:lang w:bidi="ar-EG"/>
              </w:rPr>
              <w:t xml:space="preserve"> Assurance findings to maximum </w:t>
            </w:r>
            <w:r w:rsidR="00E50E17" w:rsidRPr="00E50E17">
              <w:rPr>
                <w:sz w:val="24"/>
                <w:szCs w:val="24"/>
                <w:lang w:bidi="ar-EG"/>
              </w:rPr>
              <w:t>3</w:t>
            </w:r>
            <w:r w:rsidRPr="00E50E17">
              <w:rPr>
                <w:sz w:val="24"/>
                <w:szCs w:val="24"/>
                <w:lang w:bidi="ar-EG"/>
              </w:rPr>
              <w:t xml:space="preserve"> </w:t>
            </w:r>
            <w:r w:rsidR="0097575D" w:rsidRPr="00E50E17">
              <w:rPr>
                <w:sz w:val="24"/>
                <w:szCs w:val="24"/>
                <w:lang w:bidi="ar-EG"/>
              </w:rPr>
              <w:t>findings</w:t>
            </w:r>
            <w:r w:rsidRPr="00E50E17">
              <w:rPr>
                <w:sz w:val="24"/>
                <w:szCs w:val="24"/>
                <w:lang w:bidi="ar-EG"/>
              </w:rPr>
              <w:t xml:space="preserve"> per release.</w:t>
            </w:r>
          </w:p>
          <w:p w14:paraId="4C9C0F7A" w14:textId="77777777" w:rsidR="00CC500B" w:rsidRPr="00E50E17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1CBDFAB8" w:rsidR="00CC500B" w:rsidRPr="00E50E17" w:rsidRDefault="00F61EDE" w:rsidP="00E172F5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ject-specific</w:t>
            </w:r>
            <w:r w:rsidR="00CC500B" w:rsidRPr="00E50E17">
              <w:rPr>
                <w:sz w:val="28"/>
                <w:szCs w:val="28"/>
              </w:rPr>
              <w:t xml:space="preserve"> Goals</w:t>
            </w:r>
          </w:p>
          <w:p w14:paraId="19A7392A" w14:textId="77777777" w:rsidR="00F144E3" w:rsidRPr="00E50E17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Provide Features required by the user.</w:t>
            </w:r>
          </w:p>
          <w:p w14:paraId="44D81CDC" w14:textId="4EB9E665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Comply with the SRS approved by </w:t>
            </w:r>
            <w:r w:rsidR="00E50E17" w:rsidRPr="00E50E17">
              <w:rPr>
                <w:sz w:val="24"/>
                <w:szCs w:val="24"/>
              </w:rPr>
              <w:t xml:space="preserve">the </w:t>
            </w:r>
            <w:r w:rsidRPr="00E50E17">
              <w:rPr>
                <w:sz w:val="24"/>
                <w:szCs w:val="24"/>
              </w:rPr>
              <w:t>customer.</w:t>
            </w:r>
          </w:p>
          <w:p w14:paraId="4CC89C70" w14:textId="56E4910A" w:rsidR="00E50E17" w:rsidRDefault="00E50E17" w:rsidP="00E50E17">
            <w:pPr>
              <w:ind w:right="900"/>
              <w:rPr>
                <w:sz w:val="24"/>
                <w:szCs w:val="24"/>
              </w:rPr>
            </w:pPr>
          </w:p>
          <w:p w14:paraId="199D2066" w14:textId="77777777" w:rsidR="00E50E17" w:rsidRPr="00E50E17" w:rsidRDefault="00E50E17" w:rsidP="00E50E17">
            <w:pPr>
              <w:ind w:right="900"/>
              <w:rPr>
                <w:sz w:val="24"/>
                <w:szCs w:val="24"/>
              </w:rPr>
            </w:pP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33BD950B" w14:textId="680C37B2" w:rsidR="009A47A0" w:rsidRDefault="009A47A0" w:rsidP="0097575D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3A89286E" w:rsidR="009A47A0" w:rsidRPr="0097575D" w:rsidRDefault="009A47A0" w:rsidP="0097575D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E50E17">
        <w:tc>
          <w:tcPr>
            <w:tcW w:w="10080" w:type="dxa"/>
            <w:gridSpan w:val="5"/>
          </w:tcPr>
          <w:p w14:paraId="2946DB82" w14:textId="3441E8A6" w:rsidR="009A47A0" w:rsidRDefault="009A47A0">
            <w:pPr>
              <w:ind w:right="900"/>
            </w:pPr>
          </w:p>
          <w:p w14:paraId="2C9F1D39" w14:textId="788B452B" w:rsidR="009A47A0" w:rsidRDefault="0072653F" w:rsidP="00374831">
            <w:p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viding a </w:t>
            </w:r>
            <w:r w:rsidR="00F61EDE" w:rsidRPr="00F61EDE">
              <w:rPr>
                <w:sz w:val="24"/>
                <w:szCs w:val="24"/>
              </w:rPr>
              <w:t>superior</w:t>
            </w:r>
            <w:r w:rsidR="00F61EDE" w:rsidRPr="0097575D">
              <w:rPr>
                <w:sz w:val="24"/>
                <w:szCs w:val="24"/>
              </w:rPr>
              <w:t xml:space="preserve"> </w:t>
            </w:r>
            <w:r w:rsidRPr="0097575D">
              <w:rPr>
                <w:sz w:val="24"/>
                <w:szCs w:val="24"/>
              </w:rPr>
              <w:t xml:space="preserve">outcome to the </w:t>
            </w:r>
            <w:r w:rsidR="00374831" w:rsidRPr="0097575D">
              <w:rPr>
                <w:sz w:val="24"/>
                <w:szCs w:val="24"/>
              </w:rPr>
              <w:t>company based on the features design approved by the customer</w:t>
            </w:r>
            <w:r w:rsidR="00F144E3" w:rsidRPr="0097575D">
              <w:rPr>
                <w:sz w:val="24"/>
                <w:szCs w:val="24"/>
              </w:rPr>
              <w:t>:</w:t>
            </w:r>
          </w:p>
          <w:p w14:paraId="4062560B" w14:textId="59B9A80F" w:rsidR="00E50E17" w:rsidRDefault="00E50E17" w:rsidP="00374831">
            <w:pPr>
              <w:ind w:right="900"/>
              <w:rPr>
                <w:sz w:val="24"/>
                <w:szCs w:val="24"/>
              </w:rPr>
            </w:pPr>
          </w:p>
          <w:p w14:paraId="3020A734" w14:textId="77777777" w:rsidR="00E50E17" w:rsidRPr="0097575D" w:rsidRDefault="00E50E17" w:rsidP="00374831">
            <w:pPr>
              <w:ind w:right="900"/>
              <w:rPr>
                <w:sz w:val="24"/>
                <w:szCs w:val="24"/>
              </w:rPr>
            </w:pPr>
          </w:p>
          <w:p w14:paraId="5997CC1D" w14:textId="77777777" w:rsidR="00E172F5" w:rsidRDefault="00E172F5">
            <w:pPr>
              <w:ind w:right="900"/>
            </w:pPr>
          </w:p>
          <w:p w14:paraId="2E7B2CF4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015AEC">
              <w:rPr>
                <w:sz w:val="24"/>
                <w:szCs w:val="24"/>
              </w:rPr>
              <w:t>Sample in Question (SIQ)</w:t>
            </w:r>
          </w:p>
          <w:p w14:paraId="20DCDD96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015AEC">
              <w:rPr>
                <w:sz w:val="24"/>
                <w:szCs w:val="24"/>
              </w:rPr>
              <w:t>Software Requirements Specification (SRS)</w:t>
            </w:r>
          </w:p>
          <w:p w14:paraId="4AC3113A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Plan </w:t>
            </w:r>
          </w:p>
          <w:p w14:paraId="5B47DCF5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Project Report</w:t>
            </w:r>
          </w:p>
          <w:p w14:paraId="110B61AF" w14:textId="50EB6152" w:rsid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Testing Plan</w:t>
            </w:r>
          </w:p>
          <w:p w14:paraId="3B5F1300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RTM (Traceability matrixes)</w:t>
            </w:r>
          </w:p>
          <w:p w14:paraId="4968B2E7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</w:t>
            </w:r>
            <w:r>
              <w:rPr>
                <w:sz w:val="24"/>
                <w:szCs w:val="24"/>
              </w:rPr>
              <w:t>high-level</w:t>
            </w:r>
            <w:r w:rsidRPr="0097575D">
              <w:rPr>
                <w:sz w:val="24"/>
                <w:szCs w:val="24"/>
              </w:rPr>
              <w:t xml:space="preserve"> Design</w:t>
            </w:r>
          </w:p>
          <w:p w14:paraId="7101692B" w14:textId="6C6B7A80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</w:t>
            </w:r>
            <w:r>
              <w:rPr>
                <w:sz w:val="24"/>
                <w:szCs w:val="24"/>
              </w:rPr>
              <w:t>Low-level</w:t>
            </w:r>
            <w:r w:rsidRPr="0097575D">
              <w:rPr>
                <w:sz w:val="24"/>
                <w:szCs w:val="24"/>
              </w:rPr>
              <w:t xml:space="preserve"> design</w:t>
            </w:r>
          </w:p>
          <w:p w14:paraId="1350EF1D" w14:textId="1863F1FA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-based </w:t>
            </w:r>
            <w:r w:rsidRPr="0097575D">
              <w:rPr>
                <w:sz w:val="24"/>
                <w:szCs w:val="24"/>
              </w:rPr>
              <w:t>Application</w:t>
            </w:r>
          </w:p>
          <w:p w14:paraId="3F23FE04" w14:textId="1A1C311D" w:rsidR="0097575D" w:rsidRDefault="0097575D" w:rsidP="0097575D">
            <w:pPr>
              <w:ind w:left="360" w:right="900"/>
            </w:pPr>
          </w:p>
          <w:p w14:paraId="154B09C8" w14:textId="77777777" w:rsidR="0020406B" w:rsidRDefault="0020406B" w:rsidP="0020406B">
            <w:pPr>
              <w:ind w:right="900"/>
            </w:pPr>
          </w:p>
          <w:p w14:paraId="6BB9E253" w14:textId="77777777" w:rsidR="009A47A0" w:rsidRDefault="009A47A0">
            <w:pPr>
              <w:ind w:right="900"/>
            </w:pPr>
          </w:p>
        </w:tc>
      </w:tr>
      <w:tr w:rsidR="009A47A0" w14:paraId="2C371206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Pr="001D74F3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</w:t>
            </w:r>
            <w:r w:rsidRPr="001D74F3">
              <w:rPr>
                <w:rFonts w:ascii="Arial" w:hAnsi="Arial"/>
                <w:b/>
                <w:i/>
                <w:sz w:val="22"/>
              </w:rPr>
              <w:t>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E50E17">
        <w:tc>
          <w:tcPr>
            <w:tcW w:w="10080" w:type="dxa"/>
            <w:gridSpan w:val="5"/>
          </w:tcPr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53FFF903" w14:textId="631BEAE5" w:rsidR="001D74F3" w:rsidRPr="001D74F3" w:rsidRDefault="001D74F3" w:rsidP="001D74F3">
            <w:pPr>
              <w:ind w:right="9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1D74F3">
              <w:rPr>
                <w:sz w:val="24"/>
                <w:szCs w:val="24"/>
              </w:rPr>
              <w:t>reate a web app that will provide a good source of nearby restaurants so users can discover and order their food.</w:t>
            </w:r>
          </w:p>
          <w:p w14:paraId="1E00D304" w14:textId="77777777" w:rsidR="001D74F3" w:rsidRPr="001D74F3" w:rsidRDefault="001D74F3" w:rsidP="001D74F3">
            <w:pPr>
              <w:ind w:right="900"/>
              <w:rPr>
                <w:sz w:val="24"/>
                <w:szCs w:val="24"/>
              </w:rPr>
            </w:pPr>
            <w:r w:rsidRPr="001D74F3">
              <w:rPr>
                <w:sz w:val="24"/>
                <w:szCs w:val="24"/>
              </w:rPr>
              <w:t>Also, restaurant owners can promote their menus.</w:t>
            </w: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E50E17">
        <w:tc>
          <w:tcPr>
            <w:tcW w:w="10080" w:type="dxa"/>
            <w:gridSpan w:val="5"/>
          </w:tcPr>
          <w:p w14:paraId="144A5D23" w14:textId="14A3CCED" w:rsidR="009A47A0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Week 1:</w:t>
            </w:r>
          </w:p>
          <w:p w14:paraId="5E5C719D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48F37DF7" w14:textId="77777777" w:rsidR="00E50E17" w:rsidRDefault="00E50E17" w:rsidP="00E50E17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015AEC">
              <w:rPr>
                <w:sz w:val="24"/>
                <w:szCs w:val="24"/>
              </w:rPr>
              <w:t>Sample in Question (SIQ)</w:t>
            </w:r>
          </w:p>
          <w:p w14:paraId="10F90D22" w14:textId="77777777" w:rsidR="00E50E17" w:rsidRDefault="00E50E17" w:rsidP="00E50E17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Software Requirements Specification (SRS)</w:t>
            </w:r>
          </w:p>
          <w:p w14:paraId="7DF3F548" w14:textId="77777777" w:rsidR="00E50E17" w:rsidRDefault="00E50E17" w:rsidP="00E50E17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Project Management Plan (PMP)</w:t>
            </w:r>
          </w:p>
          <w:p w14:paraId="3428F970" w14:textId="77777777" w:rsidR="00E50E17" w:rsidRDefault="00E50E17" w:rsidP="00E50E17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Configuration Management Tool setup</w:t>
            </w:r>
          </w:p>
          <w:p w14:paraId="58B0DDD9" w14:textId="77777777" w:rsidR="00E50E17" w:rsidRDefault="00E50E17" w:rsidP="00E50E17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Project Schedule</w:t>
            </w:r>
          </w:p>
          <w:p w14:paraId="738610EB" w14:textId="26279CA3" w:rsidR="009A47A0" w:rsidRPr="00E50E17" w:rsidRDefault="00E50E17" w:rsidP="00E50E17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Finish User Acceptance Testing</w:t>
            </w:r>
          </w:p>
          <w:p w14:paraId="637805D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7CC4463C" w14:textId="4C7F2922" w:rsidR="00CB76BE" w:rsidRDefault="00E50E17" w:rsidP="00E50E17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Week 2</w:t>
            </w:r>
            <w:r w:rsidR="00CB76BE">
              <w:rPr>
                <w:rFonts w:ascii="Arial" w:hAnsi="Arial"/>
                <w:i/>
                <w:sz w:val="22"/>
              </w:rPr>
              <w:t>:</w:t>
            </w:r>
            <w:r>
              <w:rPr>
                <w:rFonts w:ascii="Arial" w:hAnsi="Arial"/>
                <w:i/>
                <w:sz w:val="22"/>
              </w:rPr>
              <w:t xml:space="preserve"> TBD</w:t>
            </w:r>
          </w:p>
          <w:p w14:paraId="15851308" w14:textId="5EB8E035" w:rsidR="00CB76BE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Week 3</w:t>
            </w:r>
            <w:r w:rsidR="00CB76BE">
              <w:rPr>
                <w:rFonts w:ascii="Arial" w:hAnsi="Arial"/>
                <w:i/>
                <w:sz w:val="22"/>
              </w:rPr>
              <w:t>:</w:t>
            </w:r>
            <w:r>
              <w:rPr>
                <w:rFonts w:ascii="Arial" w:hAnsi="Arial"/>
                <w:i/>
                <w:sz w:val="22"/>
              </w:rPr>
              <w:t xml:space="preserve"> </w:t>
            </w:r>
            <w:r w:rsidR="00CB76BE">
              <w:rPr>
                <w:rFonts w:ascii="Arial" w:hAnsi="Arial"/>
                <w:i/>
                <w:sz w:val="22"/>
              </w:rPr>
              <w:t>TBD</w:t>
            </w:r>
          </w:p>
          <w:p w14:paraId="19B2453E" w14:textId="063D8757" w:rsidR="00E50E17" w:rsidRDefault="00E50E17" w:rsidP="00E50E17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Week 4: TBD</w:t>
            </w:r>
          </w:p>
          <w:p w14:paraId="12525F9B" w14:textId="3CCFF0B0" w:rsidR="00E50E17" w:rsidRDefault="00E50E17" w:rsidP="00E50E17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Week 5: TBD</w:t>
            </w:r>
          </w:p>
          <w:p w14:paraId="0DE4B5B7" w14:textId="54419D86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5334E6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0B74B3D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3D85AF8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3D9A0DE7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35B9AFA0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5BC7F9CE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5A8488B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19D80F8" w14:textId="77777777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379671EE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E50E17">
        <w:trPr>
          <w:trHeight w:val="2118"/>
        </w:trPr>
        <w:tc>
          <w:tcPr>
            <w:tcW w:w="10080" w:type="dxa"/>
            <w:gridSpan w:val="5"/>
          </w:tcPr>
          <w:p w14:paraId="5B20687F" w14:textId="0B2D1503" w:rsidR="0BDC07F9" w:rsidRPr="00E50E17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E50E17"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  <w:t>Assumptions:</w:t>
            </w:r>
          </w:p>
          <w:p w14:paraId="2B50DA16" w14:textId="4D50C674" w:rsidR="00E50E17" w:rsidRPr="00015AEC" w:rsidRDefault="00E50E17" w:rsidP="00E50E17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sz w:val="24"/>
                <w:szCs w:val="24"/>
              </w:rPr>
            </w:pPr>
            <w:r w:rsidRPr="00015AEC">
              <w:rPr>
                <w:sz w:val="24"/>
                <w:szCs w:val="24"/>
              </w:rPr>
              <w:t xml:space="preserve">We need a </w:t>
            </w:r>
            <w:r>
              <w:rPr>
                <w:sz w:val="24"/>
                <w:szCs w:val="24"/>
              </w:rPr>
              <w:t>Login</w:t>
            </w:r>
            <w:r w:rsidRPr="00015AEC">
              <w:rPr>
                <w:sz w:val="24"/>
                <w:szCs w:val="24"/>
              </w:rPr>
              <w:t xml:space="preserve"> Page</w:t>
            </w:r>
          </w:p>
          <w:p w14:paraId="57CB5728" w14:textId="77777777" w:rsidR="00E50E17" w:rsidRPr="00015AEC" w:rsidRDefault="00E50E17" w:rsidP="00E50E17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sz w:val="24"/>
                <w:szCs w:val="24"/>
              </w:rPr>
            </w:pPr>
            <w:r w:rsidRPr="00015AEC">
              <w:rPr>
                <w:sz w:val="24"/>
                <w:szCs w:val="24"/>
              </w:rPr>
              <w:t>We need a Tracking Order Page</w:t>
            </w:r>
          </w:p>
          <w:p w14:paraId="2EDB7937" w14:textId="77777777" w:rsidR="00E50E17" w:rsidRDefault="00E50E17" w:rsidP="00E50E17">
            <w:pPr>
              <w:pStyle w:val="ListParagraph"/>
              <w:ind w:left="2160"/>
            </w:pPr>
          </w:p>
          <w:p w14:paraId="52B20CA3" w14:textId="0406F03E" w:rsidR="00CE72F0" w:rsidRPr="00E50E17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</w:pPr>
            <w:r w:rsidRPr="00E50E17"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  <w:t>Constraints:</w:t>
            </w:r>
          </w:p>
          <w:p w14:paraId="69A9C9F9" w14:textId="34AD4893" w:rsidR="00E50E17" w:rsidRPr="00015AEC" w:rsidRDefault="00E50E17" w:rsidP="002E589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-</w:t>
            </w:r>
            <w:r w:rsidR="002E589E">
              <w:rPr>
                <w:sz w:val="24"/>
                <w:szCs w:val="24"/>
              </w:rPr>
              <w:t>based</w:t>
            </w:r>
            <w:r w:rsidRPr="00015AEC">
              <w:rPr>
                <w:sz w:val="24"/>
                <w:szCs w:val="24"/>
              </w:rPr>
              <w:t xml:space="preserve"> System / PC based</w:t>
            </w:r>
          </w:p>
          <w:p w14:paraId="31B63D16" w14:textId="77777777" w:rsidR="00E50E17" w:rsidRPr="00015AEC" w:rsidRDefault="00E50E17" w:rsidP="00E50E17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sz w:val="24"/>
                <w:szCs w:val="24"/>
              </w:rPr>
            </w:pPr>
            <w:r w:rsidRPr="00015AEC">
              <w:rPr>
                <w:sz w:val="24"/>
                <w:szCs w:val="24"/>
              </w:rPr>
              <w:t>Unique user IDs</w:t>
            </w:r>
          </w:p>
          <w:p w14:paraId="3752307C" w14:textId="77777777" w:rsidR="00E50E17" w:rsidRPr="00015AEC" w:rsidRDefault="00E50E17" w:rsidP="00E50E17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sz w:val="24"/>
                <w:szCs w:val="24"/>
              </w:rPr>
            </w:pPr>
            <w:r w:rsidRPr="00015AEC">
              <w:rPr>
                <w:sz w:val="24"/>
                <w:szCs w:val="24"/>
              </w:rPr>
              <w:t>Admin features needed</w:t>
            </w:r>
          </w:p>
          <w:p w14:paraId="193B3858" w14:textId="77777777" w:rsidR="00CE72F0" w:rsidRPr="00CE72F0" w:rsidRDefault="00CE72F0" w:rsidP="00E50E17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E50E17">
        <w:trPr>
          <w:trHeight w:val="345"/>
        </w:trPr>
        <w:tc>
          <w:tcPr>
            <w:tcW w:w="10080" w:type="dxa"/>
            <w:gridSpan w:val="5"/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C959C0">
        <w:trPr>
          <w:trHeight w:val="345"/>
        </w:trPr>
        <w:tc>
          <w:tcPr>
            <w:tcW w:w="4101" w:type="dxa"/>
            <w:gridSpan w:val="2"/>
            <w:tcBorders>
              <w:bottom w:val="single" w:sz="12" w:space="0" w:color="auto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189" w:type="dxa"/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2790" w:type="dxa"/>
            <w:gridSpan w:val="2"/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C959C0">
        <w:trPr>
          <w:trHeight w:val="345"/>
        </w:trPr>
        <w:tc>
          <w:tcPr>
            <w:tcW w:w="4101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AD9C6F4" w14:textId="64C5A267" w:rsidR="009A47A0" w:rsidRDefault="00CE72F0">
            <w:pPr>
              <w:ind w:right="900"/>
            </w:pPr>
            <w:r>
              <w:t>Managing tasks and workflow</w:t>
            </w:r>
            <w:r w:rsidR="00B537B6">
              <w:t>, Mange CM tool GitHub.</w:t>
            </w:r>
          </w:p>
        </w:tc>
        <w:tc>
          <w:tcPr>
            <w:tcW w:w="3189" w:type="dxa"/>
            <w:tcBorders>
              <w:bottom w:val="single" w:sz="4" w:space="0" w:color="auto"/>
            </w:tcBorders>
          </w:tcPr>
          <w:p w14:paraId="4B1F511A" w14:textId="0D0BC315" w:rsidR="009A47A0" w:rsidRDefault="00E50E17">
            <w:pPr>
              <w:ind w:right="900"/>
            </w:pPr>
            <w:r>
              <w:t>Aml Nasser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2E589E" w14:paraId="38459874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C66227" w14:textId="30263475" w:rsidR="002E589E" w:rsidRDefault="002E589E" w:rsidP="00E04D0E">
            <w:pPr>
              <w:ind w:right="900"/>
            </w:pPr>
            <w:r>
              <w:t xml:space="preserve">PMP </w:t>
            </w:r>
            <w:r w:rsidR="00E04D0E">
              <w:t>M</w:t>
            </w:r>
            <w:r>
              <w:t>aintenance</w:t>
            </w:r>
            <w:r w:rsidR="00E04D0E">
              <w:t>, SRS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5AB05F30" w14:textId="43218E47" w:rsidR="002E589E" w:rsidRDefault="002E589E">
            <w:pPr>
              <w:ind w:right="900"/>
            </w:pPr>
            <w:r>
              <w:t>Hager Hany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40994B" w14:textId="00A272F2" w:rsidR="002E589E" w:rsidRDefault="002E589E">
            <w:pPr>
              <w:ind w:right="900"/>
            </w:pPr>
            <w:r>
              <w:t>Developer</w:t>
            </w:r>
          </w:p>
        </w:tc>
      </w:tr>
      <w:tr w:rsidR="00E50E17" w14:paraId="737A09AD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865A9A" w14:textId="6EFA0BE0" w:rsidR="00E50E17" w:rsidRDefault="002E589E" w:rsidP="00E04D0E">
            <w:pPr>
              <w:ind w:right="900"/>
            </w:pPr>
            <w:r>
              <w:t xml:space="preserve">SIQ </w:t>
            </w:r>
            <w:r w:rsidR="00E04D0E">
              <w:t>F</w:t>
            </w:r>
            <w:r>
              <w:t xml:space="preserve">ollowing and </w:t>
            </w:r>
            <w:r w:rsidR="00E04D0E">
              <w:t>M</w:t>
            </w:r>
            <w:r>
              <w:t>aintenance</w:t>
            </w:r>
            <w:r w:rsidR="00E04D0E">
              <w:t>, PMP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484E87CF" w14:textId="091C4879" w:rsidR="00E50E17" w:rsidRDefault="002E589E">
            <w:pPr>
              <w:ind w:right="900"/>
            </w:pPr>
            <w:r>
              <w:t>Marina Hatem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BCDD14" w14:textId="7D01F190" w:rsidR="00E50E17" w:rsidRDefault="002E589E">
            <w:pPr>
              <w:ind w:right="900"/>
            </w:pPr>
            <w:r>
              <w:t>Developer</w:t>
            </w:r>
          </w:p>
        </w:tc>
      </w:tr>
      <w:tr w:rsidR="00E04D0E" w14:paraId="4DDFD73A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D37A33" w14:textId="0FC41009" w:rsidR="00E04D0E" w:rsidRDefault="00E04D0E" w:rsidP="00E04D0E">
            <w:pPr>
              <w:ind w:right="900"/>
            </w:pPr>
            <w:r>
              <w:t>Schedule Maintenance, SRS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3F03B8B0" w14:textId="7D73EA35" w:rsidR="00E04D0E" w:rsidRDefault="00E04D0E">
            <w:pPr>
              <w:ind w:right="900"/>
            </w:pPr>
            <w:r>
              <w:t>Hager El-Sayed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D120B1" w14:textId="4D7D88F3" w:rsidR="00E04D0E" w:rsidRDefault="00E04D0E">
            <w:pPr>
              <w:ind w:right="900"/>
            </w:pPr>
            <w:r>
              <w:t>Developer</w:t>
            </w:r>
          </w:p>
        </w:tc>
      </w:tr>
      <w:tr w:rsidR="009A47A0" w14:paraId="1A965116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</w:tcBorders>
          </w:tcPr>
          <w:p w14:paraId="7DF4E37C" w14:textId="2CC25E5D" w:rsidR="009A47A0" w:rsidRDefault="00E50E17" w:rsidP="00E04D0E">
            <w:pPr>
              <w:ind w:right="900"/>
            </w:pPr>
            <w:r>
              <w:t>Requirements</w:t>
            </w:r>
            <w:r w:rsidR="00CE72F0">
              <w:t xml:space="preserve"> Development</w:t>
            </w:r>
            <w:r w:rsidR="00E04D0E">
              <w:t>, PMP Review,  Features Testing</w:t>
            </w:r>
          </w:p>
        </w:tc>
        <w:tc>
          <w:tcPr>
            <w:tcW w:w="3189" w:type="dxa"/>
            <w:tcBorders>
              <w:top w:val="single" w:sz="4" w:space="0" w:color="auto"/>
            </w:tcBorders>
          </w:tcPr>
          <w:p w14:paraId="44FB30F8" w14:textId="548785F3" w:rsidR="009A47A0" w:rsidRDefault="002E589E">
            <w:pPr>
              <w:ind w:right="900"/>
            </w:pPr>
            <w:r>
              <w:t>Noura</w:t>
            </w:r>
            <w:bookmarkStart w:id="0" w:name="_GoBack"/>
            <w:bookmarkEnd w:id="0"/>
            <w:r>
              <w:t xml:space="preserve"> Amr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14:paraId="1DA6542E" w14:textId="765A7371" w:rsidR="009A47A0" w:rsidRDefault="002E589E">
            <w:pPr>
              <w:ind w:right="900"/>
            </w:pPr>
            <w:r>
              <w:t>Tester</w:t>
            </w:r>
          </w:p>
        </w:tc>
      </w:tr>
      <w:tr w:rsidR="009A47A0" w14:paraId="17196C32" w14:textId="77777777" w:rsidTr="00E50E17">
        <w:trPr>
          <w:trHeight w:val="345"/>
        </w:trPr>
        <w:tc>
          <w:tcPr>
            <w:tcW w:w="10080" w:type="dxa"/>
            <w:gridSpan w:val="5"/>
            <w:shd w:val="clear" w:color="auto" w:fill="FFFFFF" w:themeFill="background1"/>
          </w:tcPr>
          <w:p w14:paraId="3041E394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1526DB">
        <w:trPr>
          <w:trHeight w:val="255"/>
        </w:trPr>
        <w:tc>
          <w:tcPr>
            <w:tcW w:w="3183" w:type="dxa"/>
            <w:tcBorders>
              <w:bottom w:val="single" w:sz="4" w:space="0" w:color="auto"/>
            </w:tcBorders>
          </w:tcPr>
          <w:p w14:paraId="36CA4078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36B89B" w14:textId="59B17573" w:rsidR="002E589E" w:rsidRPr="002E589E" w:rsidRDefault="002E589E" w:rsidP="002E589E">
            <w:pPr>
              <w:ind w:right="900"/>
              <w:rPr>
                <w:rFonts w:ascii="Arial" w:hAnsi="Arial"/>
                <w:i/>
              </w:rPr>
            </w:pPr>
            <w:r w:rsidRPr="002E589E">
              <w:rPr>
                <w:rFonts w:ascii="Arial" w:hAnsi="Arial"/>
                <w:i/>
              </w:rPr>
              <w:t>Hager Hany</w:t>
            </w:r>
          </w:p>
          <w:p w14:paraId="19D35CC3" w14:textId="168E0A88" w:rsidR="002E589E" w:rsidRDefault="002E589E">
            <w:pPr>
              <w:ind w:right="900"/>
              <w:rPr>
                <w:rFonts w:ascii="Arial" w:hAnsi="Arial"/>
              </w:rPr>
            </w:pPr>
          </w:p>
        </w:tc>
        <w:tc>
          <w:tcPr>
            <w:tcW w:w="4647" w:type="dxa"/>
            <w:gridSpan w:val="3"/>
            <w:tcBorders>
              <w:bottom w:val="single" w:sz="4" w:space="0" w:color="auto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271E837E" w:rsidR="009A47A0" w:rsidRDefault="00E04D0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11 Apr 2022</w:t>
            </w:r>
          </w:p>
        </w:tc>
      </w:tr>
      <w:tr w:rsidR="009A47A0" w14:paraId="6E1831B3" w14:textId="77777777" w:rsidTr="001526DB">
        <w:trPr>
          <w:trHeight w:val="255"/>
        </w:trPr>
        <w:tc>
          <w:tcPr>
            <w:tcW w:w="3183" w:type="dxa"/>
            <w:tcBorders>
              <w:top w:val="single" w:sz="4" w:space="0" w:color="auto"/>
              <w:bottom w:val="single" w:sz="4" w:space="0" w:color="auto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464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1526DB">
        <w:trPr>
          <w:trHeight w:val="255"/>
        </w:trPr>
        <w:tc>
          <w:tcPr>
            <w:tcW w:w="3183" w:type="dxa"/>
            <w:tcBorders>
              <w:top w:val="single" w:sz="4" w:space="0" w:color="auto"/>
            </w:tcBorders>
          </w:tcPr>
          <w:p w14:paraId="332F334F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7EDD2C45" w14:textId="77777777" w:rsidR="009A47A0" w:rsidRDefault="002E589E">
            <w:pPr>
              <w:ind w:right="90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Aml Nasser</w:t>
            </w:r>
          </w:p>
          <w:p w14:paraId="62431CDC" w14:textId="1C8D96C1" w:rsidR="002E589E" w:rsidRDefault="002E589E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4647" w:type="dxa"/>
            <w:gridSpan w:val="3"/>
            <w:tcBorders>
              <w:top w:val="single" w:sz="4" w:space="0" w:color="auto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9E398E2" w14:textId="5B7AFC1B" w:rsidR="009A47A0" w:rsidRDefault="009A47A0" w:rsidP="002E589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16287F21" w14:textId="49ECD2C2" w:rsidR="009A47A0" w:rsidRDefault="00CE72F0" w:rsidP="00E04D0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  <w:r w:rsidR="00E04D0E">
              <w:rPr>
                <w:rFonts w:ascii="Arial" w:hAnsi="Arial"/>
              </w:rPr>
              <w:t>2</w:t>
            </w:r>
            <w:r>
              <w:rPr>
                <w:rFonts w:ascii="Arial" w:hAnsi="Arial"/>
              </w:rPr>
              <w:t xml:space="preserve"> Apr 2022 </w:t>
            </w:r>
          </w:p>
        </w:tc>
      </w:tr>
    </w:tbl>
    <w:p w14:paraId="5BE93A62" w14:textId="6039B030" w:rsidR="009A47A0" w:rsidRDefault="009A47A0" w:rsidP="00A7564C">
      <w:pPr>
        <w:ind w:right="900"/>
        <w:rPr>
          <w:lang w:bidi="ar-EG"/>
        </w:rPr>
      </w:pPr>
    </w:p>
    <w:p w14:paraId="2028FA4E" w14:textId="7579AC08" w:rsidR="00B537B6" w:rsidRDefault="00B537B6" w:rsidP="00A7564C">
      <w:pPr>
        <w:ind w:right="900"/>
        <w:rPr>
          <w:lang w:bidi="ar-EG"/>
        </w:rPr>
      </w:pPr>
    </w:p>
    <w:p w14:paraId="57C9A4EB" w14:textId="59149F4C" w:rsidR="00B537B6" w:rsidRDefault="00B537B6" w:rsidP="00A7564C">
      <w:pPr>
        <w:ind w:right="900"/>
        <w:rPr>
          <w:lang w:bidi="ar-EG"/>
        </w:rPr>
      </w:pPr>
    </w:p>
    <w:p w14:paraId="07300FE3" w14:textId="0894AA33" w:rsidR="00B537B6" w:rsidRDefault="00B537B6" w:rsidP="00A7564C">
      <w:pPr>
        <w:ind w:right="900"/>
        <w:rPr>
          <w:lang w:bidi="ar-EG"/>
        </w:rPr>
      </w:pPr>
    </w:p>
    <w:p w14:paraId="4A52234B" w14:textId="77777777" w:rsidR="00B537B6" w:rsidRDefault="00B537B6" w:rsidP="00A7564C">
      <w:pPr>
        <w:ind w:right="900"/>
        <w:rPr>
          <w:rtl/>
          <w:lang w:bidi="ar-EG"/>
        </w:rPr>
      </w:pPr>
    </w:p>
    <w:sectPr w:rsidR="00B537B6">
      <w:footerReference w:type="default" r:id="rId8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29705E" w14:textId="77777777" w:rsidR="005F3796" w:rsidRDefault="005F3796">
      <w:r>
        <w:separator/>
      </w:r>
    </w:p>
  </w:endnote>
  <w:endnote w:type="continuationSeparator" w:id="0">
    <w:p w14:paraId="6C780C8C" w14:textId="77777777" w:rsidR="005F3796" w:rsidRDefault="005F37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97B169" w14:textId="6645B419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ED7E72">
      <w:rPr>
        <w:rStyle w:val="PageNumber"/>
        <w:rFonts w:ascii="Arial" w:hAnsi="Arial"/>
        <w:noProof/>
        <w:sz w:val="16"/>
      </w:rPr>
      <w:t>3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198920" w14:textId="77777777" w:rsidR="005F3796" w:rsidRDefault="005F3796">
      <w:r>
        <w:separator/>
      </w:r>
    </w:p>
  </w:footnote>
  <w:footnote w:type="continuationSeparator" w:id="0">
    <w:p w14:paraId="2C238C57" w14:textId="77777777" w:rsidR="005F3796" w:rsidRDefault="005F37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0FED1A36"/>
    <w:multiLevelType w:val="hybridMultilevel"/>
    <w:tmpl w:val="6AC8FE30"/>
    <w:lvl w:ilvl="0" w:tplc="3398B4D8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125749A5"/>
    <w:multiLevelType w:val="hybridMultilevel"/>
    <w:tmpl w:val="FE08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1066E"/>
    <w:multiLevelType w:val="hybridMultilevel"/>
    <w:tmpl w:val="696E1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C61BCA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F3000"/>
    <w:multiLevelType w:val="hybridMultilevel"/>
    <w:tmpl w:val="5B02EF5E"/>
    <w:lvl w:ilvl="0" w:tplc="A4E8D11A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 w15:restartNumberingAfterBreak="0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8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9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C792F"/>
    <w:multiLevelType w:val="hybridMultilevel"/>
    <w:tmpl w:val="7C60FE12"/>
    <w:lvl w:ilvl="0" w:tplc="922C07E6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11" w15:restartNumberingAfterBreak="0">
    <w:nsid w:val="27837AB2"/>
    <w:multiLevelType w:val="hybridMultilevel"/>
    <w:tmpl w:val="39586CC8"/>
    <w:lvl w:ilvl="0" w:tplc="A4E8D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331F74FF"/>
    <w:multiLevelType w:val="hybridMultilevel"/>
    <w:tmpl w:val="6A7CB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6" w15:restartNumberingAfterBreak="0">
    <w:nsid w:val="421738B1"/>
    <w:multiLevelType w:val="hybridMultilevel"/>
    <w:tmpl w:val="475263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0F1E1C"/>
    <w:multiLevelType w:val="hybridMultilevel"/>
    <w:tmpl w:val="7186AD3C"/>
    <w:lvl w:ilvl="0" w:tplc="5A20D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2" w15:restartNumberingAfterBreak="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0"/>
  </w:num>
  <w:num w:numId="3">
    <w:abstractNumId w:val="2"/>
  </w:num>
  <w:num w:numId="4">
    <w:abstractNumId w:val="15"/>
  </w:num>
  <w:num w:numId="5">
    <w:abstractNumId w:val="19"/>
  </w:num>
  <w:num w:numId="6">
    <w:abstractNumId w:val="1"/>
  </w:num>
  <w:num w:numId="7">
    <w:abstractNumId w:val="14"/>
  </w:num>
  <w:num w:numId="8">
    <w:abstractNumId w:val="21"/>
  </w:num>
  <w:num w:numId="9">
    <w:abstractNumId w:val="7"/>
  </w:num>
  <w:num w:numId="10">
    <w:abstractNumId w:val="12"/>
  </w:num>
  <w:num w:numId="11">
    <w:abstractNumId w:val="8"/>
  </w:num>
  <w:num w:numId="12">
    <w:abstractNumId w:val="9"/>
  </w:num>
  <w:num w:numId="13">
    <w:abstractNumId w:val="18"/>
  </w:num>
  <w:num w:numId="14">
    <w:abstractNumId w:val="0"/>
  </w:num>
  <w:num w:numId="15">
    <w:abstractNumId w:val="10"/>
  </w:num>
  <w:num w:numId="16">
    <w:abstractNumId w:val="22"/>
  </w:num>
  <w:num w:numId="17">
    <w:abstractNumId w:val="3"/>
  </w:num>
  <w:num w:numId="18">
    <w:abstractNumId w:val="13"/>
  </w:num>
  <w:num w:numId="19">
    <w:abstractNumId w:val="4"/>
  </w:num>
  <w:num w:numId="20">
    <w:abstractNumId w:val="5"/>
  </w:num>
  <w:num w:numId="21">
    <w:abstractNumId w:val="11"/>
  </w:num>
  <w:num w:numId="22">
    <w:abstractNumId w:val="6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113B6A"/>
    <w:rsid w:val="001526DB"/>
    <w:rsid w:val="001D74F3"/>
    <w:rsid w:val="0020406B"/>
    <w:rsid w:val="002630BB"/>
    <w:rsid w:val="00284073"/>
    <w:rsid w:val="002A48EC"/>
    <w:rsid w:val="002E589E"/>
    <w:rsid w:val="00374831"/>
    <w:rsid w:val="004852A9"/>
    <w:rsid w:val="0048754C"/>
    <w:rsid w:val="004B14F6"/>
    <w:rsid w:val="004B7E17"/>
    <w:rsid w:val="00500DFE"/>
    <w:rsid w:val="00510EB0"/>
    <w:rsid w:val="005F080B"/>
    <w:rsid w:val="005F3796"/>
    <w:rsid w:val="00630F8C"/>
    <w:rsid w:val="0072653F"/>
    <w:rsid w:val="00786FCE"/>
    <w:rsid w:val="007B7FEA"/>
    <w:rsid w:val="008D5296"/>
    <w:rsid w:val="008F31B2"/>
    <w:rsid w:val="0097575D"/>
    <w:rsid w:val="009A47A0"/>
    <w:rsid w:val="00A51527"/>
    <w:rsid w:val="00A7564C"/>
    <w:rsid w:val="00AA2996"/>
    <w:rsid w:val="00B43D28"/>
    <w:rsid w:val="00B537B6"/>
    <w:rsid w:val="00C611D9"/>
    <w:rsid w:val="00C73B39"/>
    <w:rsid w:val="00C959C0"/>
    <w:rsid w:val="00C97267"/>
    <w:rsid w:val="00CB76BE"/>
    <w:rsid w:val="00CC500B"/>
    <w:rsid w:val="00CE72F0"/>
    <w:rsid w:val="00DE0885"/>
    <w:rsid w:val="00DF7751"/>
    <w:rsid w:val="00E04D0E"/>
    <w:rsid w:val="00E172F5"/>
    <w:rsid w:val="00E472FA"/>
    <w:rsid w:val="00E50E17"/>
    <w:rsid w:val="00EB395F"/>
    <w:rsid w:val="00EB5A59"/>
    <w:rsid w:val="00ED7E72"/>
    <w:rsid w:val="00EF1A60"/>
    <w:rsid w:val="00F144E3"/>
    <w:rsid w:val="00F17944"/>
    <w:rsid w:val="00F20810"/>
    <w:rsid w:val="00F61EDE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AD2F4B-34DF-4949-BB23-8AF1A763F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Aml</cp:lastModifiedBy>
  <cp:revision>14</cp:revision>
  <cp:lastPrinted>2000-12-20T21:54:00Z</cp:lastPrinted>
  <dcterms:created xsi:type="dcterms:W3CDTF">2022-04-11T13:32:00Z</dcterms:created>
  <dcterms:modified xsi:type="dcterms:W3CDTF">2022-04-14T08:47:00Z</dcterms:modified>
</cp:coreProperties>
</file>